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mc:Ignorable="w14 w15 w16se w16cid w16 w16cex w16sdtdh wp14">
  <w:body>
    <w:tbl>
      <w:tblPr>
        <w:tblStyle w:val="TableGrid"/>
        <w:tblW w:w="1257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:rsidTr="3AE26F09" w14:paraId="0E1A1988" w14:textId="77777777">
        <w:trPr>
          <w:trHeight w:val="810"/>
        </w:trPr>
        <w:tc>
          <w:tcPr>
            <w:tcW w:w="8175" w:type="dxa"/>
            <w:gridSpan w:val="2"/>
            <w:shd w:val="clear" w:color="auto" w:fill="004F8A"/>
            <w:tcMar/>
          </w:tcPr>
          <w:p w:rsidRPr="0037370A" w:rsidR="00CE7D9C" w:rsidP="00F44F4C" w:rsidRDefault="00FA1827" w14:paraId="215D9CF8" w14:textId="77777777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Pr="00B22C0A" w:rsidR="00552307">
              <w:rPr>
                <w:color w:val="FFFFFF" w:themeColor="background1"/>
              </w:rPr>
              <w:t xml:space="preserve">                              </w:t>
            </w:r>
            <w:r w:rsidRPr="00B22C0A" w:rsidR="00C039E9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:rsidRPr="00481150" w:rsidR="0037370A" w:rsidP="00F44F4C" w:rsidRDefault="0037370A" w14:paraId="1F5B9A48" w14:textId="77777777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:rsidR="00CE7D9C" w:rsidP="5B67839A" w:rsidRDefault="00FA1827" w14:paraId="183A7AE0" w14:textId="0E25599C">
            <w:pPr>
              <w:pStyle w:val="Normal"/>
              <w:tabs>
                <w:tab w:val="left" w:pos="4335"/>
              </w:tabs>
              <w:spacing w:line="276" w:lineRule="auto"/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/>
                <w:sz w:val="40"/>
                <w:szCs w:val="40"/>
              </w:rPr>
            </w:pPr>
            <w:r w:rsidRPr="5B67839A" w:rsidR="56E0247A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          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 </w:t>
            </w:r>
            <w:r w:rsidRPr="5B67839A" w:rsidR="15F2F15E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  <w:lang w:val="en-GB"/>
              </w:rPr>
              <w:t xml:space="preserve">  </w:t>
            </w:r>
            <w:r w:rsidRPr="5B67839A" w:rsidR="3A0E0D94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>Nani Babu</w:t>
            </w:r>
            <w:r w:rsidRPr="5B67839A" w:rsidR="2F6FF5E9">
              <w:rPr>
                <w:rFonts w:ascii="Cambria" w:hAnsi="Cambria" w:cs="Tahoma" w:asciiTheme="majorAscii" w:hAnsiTheme="majorAscii"/>
                <w:b w:val="1"/>
                <w:bCs w:val="1"/>
                <w:color w:val="FFFFFF" w:themeColor="background1" w:themeTint="FF" w:themeShade="FF"/>
                <w:sz w:val="40"/>
                <w:szCs w:val="40"/>
              </w:rPr>
              <w:t xml:space="preserve"> Pallapu</w:t>
            </w:r>
          </w:p>
          <w:p w:rsidRPr="00CD1291" w:rsidR="0082059D" w:rsidP="00F44F4C" w:rsidRDefault="0082059D" w14:paraId="16889821" w14:textId="77777777">
            <w:pPr>
              <w:tabs>
                <w:tab w:val="left" w:pos="4335"/>
              </w:tabs>
              <w:spacing w:line="276" w:lineRule="auto"/>
              <w:jc w:val="center"/>
              <w:rPr>
                <w:rFonts w:cs="Tahoma" w:asciiTheme="majorHAnsi" w:hAnsiTheme="majorHAnsi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  <w:tcMar/>
          </w:tcPr>
          <w:p w:rsidRPr="00B22C0A" w:rsidR="00CB0FB3" w:rsidP="00F44F4C" w:rsidRDefault="00CB0FB3" w14:paraId="1140D8AC" w14:textId="77777777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Pr="00B22C0A" w:rsidR="00B22C0A" w:rsidTr="3AE26F09" w14:paraId="0BA4100E" w14:textId="77777777">
              <w:trPr>
                <w:trHeight w:val="376"/>
              </w:trPr>
              <w:tc>
                <w:tcPr>
                  <w:tcW w:w="430" w:type="dxa"/>
                  <w:tcMar/>
                </w:tcPr>
                <w:p w:rsidRPr="00B22C0A" w:rsidR="002868CA" w:rsidP="00F44F4C" w:rsidRDefault="002868CA" w14:paraId="7FC4F82D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:rsidRPr="00B22C0A" w:rsidR="00CB0FB3" w:rsidP="00F44F4C" w:rsidRDefault="00615C11" w14:paraId="4271D14E" w14:textId="77777777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tcMar/>
                  <w:vAlign w:val="center"/>
                </w:tcPr>
                <w:p w:rsidRPr="00CE7D9C" w:rsidR="002868CA" w:rsidP="00F44F4C" w:rsidRDefault="002868CA" w14:paraId="23777A06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:rsidRPr="00487DE6" w:rsidR="00CB0FB3" w:rsidP="00F44F4C" w:rsidRDefault="00351D29" w14:paraId="3991061B" w14:textId="77777777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Pr="00481150"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Pr="00B22C0A" w:rsidR="00B22C0A" w:rsidTr="3AE26F09" w14:paraId="1B3E441D" w14:textId="77777777">
              <w:trPr>
                <w:trHeight w:val="342"/>
              </w:trPr>
              <w:tc>
                <w:tcPr>
                  <w:tcW w:w="430" w:type="dxa"/>
                  <w:tcMar/>
                </w:tcPr>
                <w:p w:rsidRPr="00F94547" w:rsidR="00CB0FB3" w:rsidP="00F44F4C" w:rsidRDefault="00904888" w14:paraId="30089F2F" w14:textId="77777777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wp14="http://schemas.microsoft.com/office/word/2010/wordml" xmlns:a16="http://schemas.microsoft.com/office/drawing/2014/main" xmlns:a="http://schemas.openxmlformats.org/drawingml/2006/main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tcMar/>
                  <w:vAlign w:val="center"/>
                </w:tcPr>
                <w:p w:rsidRPr="007C45A0" w:rsidR="00E56649" w:rsidP="3AE26F09" w:rsidRDefault="00481150" w14:paraId="55CFAD75" w14:textId="77777777">
                  <w:pPr>
                    <w:spacing w:line="276" w:lineRule="auto"/>
                    <w:rPr>
                      <w:rFonts w:ascii="Cambria" w:hAnsi="Cambria" w:asciiTheme="majorAscii" w:hAnsiTheme="majorAscii"/>
                      <w:b w:val="1"/>
                      <w:bCs w:val="1"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hyperlink r:id="R88f7d685fff04a9d">
                    <w:r w:rsidRPr="3AE26F09" w:rsidR="00481150">
                      <w:rPr>
                        <w:rStyle w:val="Hyperlink"/>
                        <w:b w:val="1"/>
                        <w:bCs w:val="1"/>
                        <w:color w:val="FFFFFF" w:themeColor="background1" w:themeTint="FF" w:themeShade="FF"/>
                        <w:u w:val="none"/>
                      </w:rPr>
                      <w:t>nanipallapu369@gmail.com</w:t>
                    </w:r>
                  </w:hyperlink>
                </w:p>
              </w:tc>
            </w:tr>
            <w:tr w:rsidRPr="00B22C0A" w:rsidR="00CD1291" w:rsidTr="3AE26F09" w14:paraId="0829CC0C" w14:textId="77777777">
              <w:trPr>
                <w:trHeight w:val="342"/>
              </w:trPr>
              <w:tc>
                <w:tcPr>
                  <w:tcW w:w="430" w:type="dxa"/>
                  <w:tcMar/>
                </w:tcPr>
                <w:p w:rsidRPr="00F94547" w:rsidR="00CD1291" w:rsidP="00F44F4C" w:rsidRDefault="00CD1291" w14:paraId="3EC7C183" w14:textId="77777777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tcMar/>
                  <w:vAlign w:val="center"/>
                </w:tcPr>
                <w:p w:rsidR="00CD1291" w:rsidP="3AE26F09" w:rsidRDefault="00CD1291" w14:paraId="1057822E" w14:textId="5BC19FD4">
                  <w:pPr>
                    <w:rPr>
                      <w:rFonts w:ascii="Cambria" w:hAnsi="Cambria" w:asciiTheme="majorAscii" w:hAnsiTheme="majorAscii"/>
                      <w:b w:val="1"/>
                      <w:bCs w:val="1"/>
                      <w:color w:val="FFFFFF" w:themeColor="background1"/>
                      <w:sz w:val="20"/>
                      <w:szCs w:val="20"/>
                    </w:rPr>
                  </w:pPr>
                  <w:r w:rsidRPr="3AE26F09" w:rsidR="5705C8E5">
                    <w:rPr>
                      <w:rFonts w:ascii="Cambria" w:hAnsi="Cambria" w:asciiTheme="majorAscii" w:hAnsiTheme="majorAscii"/>
                      <w:b w:val="1"/>
                      <w:bCs w:val="1"/>
                      <w:color w:val="FFFFFF" w:themeColor="background1" w:themeTint="FF" w:themeShade="FF"/>
                      <w:sz w:val="20"/>
                      <w:szCs w:val="20"/>
                    </w:rPr>
                    <w:t>+91-96765-41438 (Alternative No.)</w:t>
                  </w:r>
                </w:p>
              </w:tc>
            </w:tr>
          </w:tbl>
          <w:p w:rsidRPr="00B22C0A" w:rsidR="001D7911" w:rsidP="00F44F4C" w:rsidRDefault="001D7911" w14:paraId="468597B7" w14:textId="77777777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:rsidTr="3AE26F09" w14:paraId="5C853BA0" w14:textId="77777777">
        <w:trPr>
          <w:trHeight w:val="360"/>
        </w:trPr>
        <w:tc>
          <w:tcPr>
            <w:tcW w:w="12570" w:type="dxa"/>
            <w:gridSpan w:val="3"/>
            <w:shd w:val="clear" w:color="auto" w:fill="auto"/>
            <w:tcMar/>
          </w:tcPr>
          <w:p w:rsidRPr="00B22C0A" w:rsidR="00CB0FB3" w:rsidP="00F44F4C" w:rsidRDefault="00CB0FB3" w14:paraId="1A5225EA" w14:textId="77777777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:rsidTr="3AE26F09" w14:paraId="50B8A10A" w14:textId="77777777">
        <w:trPr>
          <w:trHeight w:val="4940"/>
        </w:trPr>
        <w:tc>
          <w:tcPr>
            <w:tcW w:w="4020" w:type="dxa"/>
            <w:tcBorders>
              <w:right w:val="single" w:color="D9D9D9" w:themeColor="background1" w:themeShade="D9" w:sz="4" w:space="0"/>
            </w:tcBorders>
            <w:tcMar/>
          </w:tcPr>
          <w:p w:rsidRPr="00B22C0A" w:rsidR="00CB0FB3" w:rsidP="006363D9" w:rsidRDefault="00CB0FB3" w14:paraId="7E4D5D1C" w14:textId="77777777">
            <w:pPr>
              <w:spacing w:line="276" w:lineRule="auto"/>
              <w:rPr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6984D69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" style="width:191.25pt;height:29.4pt;mso-position-horizontal-relative:char;mso-position-vertical-relative:line" coordsize="24286,3731" o:spid="_x0000_s1026" w14:anchorId="3F0CC107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">
                      <v:rect id="Rectangle 2" style="position:absolute;width:24286;height:2889;visibility:visible;mso-wrap-style:square;v-text-anchor:middle" o:spid="_x0000_s1027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6984D69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          <v:handles>
                          <v:h position="#0,topLeft" xrange="0,21600"/>
                        </v:handles>
                      </v:shapetype>
                      <v:shape id="Isosceles Triangle 3" style="position:absolute;left:1463;top:2889;width:976;height:842;flip:y;visibility:visible;mso-wrap-style:square;v-text-anchor:middle" o:spid="_x0000_s1028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"/>
                      <w10:anchorlock/>
                    </v:group>
                  </w:pict>
                </mc:Fallback>
              </mc:AlternateContent>
            </w:r>
          </w:p>
          <w:p w:rsidR="4226AD7E" w:rsidP="5B67839A" w:rsidRDefault="4226AD7E" w14:paraId="7D72C26C" w14:textId="574F7309">
            <w:pPr>
              <w:pStyle w:val="Normal"/>
              <w:spacing w:before="120"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sz w:val="18"/>
                <w:szCs w:val="18"/>
              </w:rPr>
            </w:pPr>
            <w:r w:rsidRPr="5B67839A" w:rsidR="4226AD7E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:rsidR="2636C5D8" w:rsidP="5B67839A" w:rsidRDefault="2636C5D8" w14:paraId="4D4840E4" w14:textId="6DDB19AC">
            <w:pPr>
              <w:pStyle w:val="Normal"/>
              <w:spacing w:before="120" w:line="276" w:lineRule="auto"/>
              <w:jc w:val="both"/>
              <w:rPr>
                <w:rFonts w:ascii="Cambria" w:hAnsi="Cambria" w:cs="Calibri" w:asciiTheme="majorAscii" w:hAnsiTheme="majorAscii" w:cstheme="minorAscii"/>
                <w:color w:val="00B0F0"/>
                <w:sz w:val="18"/>
                <w:szCs w:val="18"/>
                <w:lang w:val="en-GB"/>
              </w:rPr>
            </w:pPr>
          </w:p>
          <w:p w:rsidR="00296FEB" w:rsidP="006363D9" w:rsidRDefault="00296FEB" w14:paraId="67EE481D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="008D5D01" w:rsidP="006363D9" w:rsidRDefault="008D5D01" w14:paraId="3B515FD8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296FEB" w:rsidR="008D5D01" w:rsidP="006363D9" w:rsidRDefault="008D5D01" w14:paraId="3BD6BD1B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:rsidRPr="00B22C0A" w:rsidR="00E22D17" w:rsidP="006363D9" w:rsidRDefault="00E22D17" w14:paraId="38219445" w14:textId="77777777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:rsidRPr="00FF28A3" w:rsidR="00F411B0" w:rsidP="006363D9" w:rsidRDefault="00F411B0" w14:paraId="7B41DE46" w14:textId="77777777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cs="Arial" w:asciiTheme="majorHAnsi" w:hAnsiTheme="majorHAnsi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F411B0" w:rsidRDefault="00703570" w14:paraId="4E688DBE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9" style="width:191.25pt;height:29.4pt;mso-position-horizontal-relative:char;mso-position-vertical-relative:line" coordsize="24286,3731" o:spid="_x0000_s1029" w14:anchorId="6920200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A9W+2JNAwAAwAoAAA4AAAAAAAAAAAAA&#13;&#10;AAAAMQIAAGRycy9lMm9Eb2MueG1sUEsBAi0AFAAGAAgAAAAhABzQ8MzhAAAACgEAAA8AAAAAAAAA&#13;&#10;AAAAAAAAqgUAAGRycy9kb3ducmV2LnhtbFBLBQYAAAAABAAEAPMAAAC4BgAAAAA=&#13;&#10;">
                      <v:rect id="Rectangle 10" style="position:absolute;width:24286;height:2889;visibility:visible;mso-wrap-style:square;v-text-anchor:middle" o:spid="_x0000_s1030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F411B0" w:rsidRDefault="00703570" w14:paraId="4E688DBE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style="position:absolute;left:1463;top:2889;width:976;height:842;flip:y;visibility:visible;mso-wrap-style:square;v-text-anchor:middle" o:spid="_x0000_s1031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E20173" w:rsidR="00CD1291" w:rsidP="5B67839A" w:rsidRDefault="00481150" w14:paraId="28F92103" w14:textId="00B7F5E3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0</w:t>
            </w:r>
            <w:r w:rsidRPr="5B67839A" w:rsidR="15F2F15E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: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Bachelor of Technology 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(B.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Tech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-</w:t>
            </w:r>
            <w:r w:rsidRPr="5B67839A" w:rsidR="68EACC5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SE</w:t>
            </w:r>
            <w:r w:rsidRPr="5B67839A" w:rsidR="3A0E0D94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) from Nova College of Engineering &amp; Technology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,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luru, Andhra Pradesh</w:t>
            </w:r>
            <w:r w:rsidRPr="5B67839A" w:rsidR="1521F6C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.</w:t>
            </w:r>
            <w:r>
              <w:br/>
            </w:r>
          </w:p>
          <w:p w:rsidRPr="00B30C3F" w:rsidR="00E20173" w:rsidP="5B67839A" w:rsidRDefault="00E20173" w14:paraId="7874340C" w14:textId="637C9659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44E5F3D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6: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Intermediate (MPC) from 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ir.C.R.R</w:t>
            </w:r>
            <w:r w:rsidRPr="5B67839A" w:rsidR="33CCE3C7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. Autonomous </w:t>
            </w:r>
            <w:r w:rsidRPr="5B67839A" w:rsidR="54544C30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college,</w:t>
            </w:r>
            <w:r w:rsidRPr="5B67839A" w:rsidR="7D3CB02B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Eluru, Andhra Pradesh.</w:t>
            </w:r>
            <w:r>
              <w:br/>
            </w:r>
          </w:p>
          <w:p w:rsidRPr="00E8758D" w:rsidR="008D5D01" w:rsidP="5B67839A" w:rsidRDefault="00B30C3F" w14:paraId="606EDDA9" w14:textId="04A3E322">
            <w:pPr>
              <w:pStyle w:val="ListParagraph"/>
              <w:numPr>
                <w:ilvl w:val="0"/>
                <w:numId w:val="8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280B123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2014: </w:t>
            </w:r>
            <w:r w:rsidRPr="5B67839A" w:rsidR="280B1236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.S.C. from </w:t>
            </w:r>
            <w:r w:rsidRPr="5B67839A" w:rsidR="7DFBB9F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Little Buds Convent, Eluru, Andhra Pradesh.</w:t>
            </w:r>
          </w:p>
          <w:p w:rsidRPr="00E8758D" w:rsidR="00E8758D" w:rsidP="00E8758D" w:rsidRDefault="00E8758D" w14:paraId="127A2E2D" w14:textId="77777777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:rsidR="00666DD2" w:rsidP="006363D9" w:rsidRDefault="00666DD2" w14:paraId="183A7364" w14:textId="77777777">
            <w:pPr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:rsidRPr="00B22C0A" w:rsidR="0064042E" w:rsidP="006363D9" w:rsidRDefault="0064042E" w14:paraId="15697263" w14:textId="77777777">
            <w:pPr>
              <w:spacing w:line="276" w:lineRule="auto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64042E" w:rsidP="0064042E" w:rsidRDefault="0064042E" w14:paraId="1107B261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0" style="width:191.25pt;height:29.4pt;mso-position-horizontal-relative:char;mso-position-vertical-relative:line" coordsize="24286,3731" o:spid="_x0000_s1032" w14:anchorId="2963105A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Oc2ihhNAwAAwAoAAA4AAAAAAAAAAAAA&#13;&#10;AAAAMQIAAGRycy9lMm9Eb2MueG1sUEsBAi0AFAAGAAgAAAAhABzQ8MzhAAAACgEAAA8AAAAAAAAA&#13;&#10;AAAAAAAAqgUAAGRycy9kb3ducmV2LnhtbFBLBQYAAAAABAAEAPMAAAC4BgAAAAA=&#13;&#10;">
                      <v:rect id="Rectangle 21" style="position:absolute;width:24286;height:2889;visibility:visible;mso-wrap-style:square;v-text-anchor:middle" o:spid="_x0000_s1033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">
                        <v:textbox>
                          <w:txbxContent>
                            <w:p w:rsidRPr="0081351B" w:rsidR="0064042E" w:rsidP="0064042E" w:rsidRDefault="0064042E" w14:paraId="1107B261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style="position:absolute;left:1463;top:2889;width:976;height:842;flip:y;visibility:visible;mso-wrap-style:square;v-text-anchor:middle" o:spid="_x0000_s1034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481150" w:rsidP="5B67839A" w:rsidRDefault="00481150" w14:paraId="0955F624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S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oftware Development Lifecycle</w:t>
            </w:r>
          </w:p>
          <w:p w:rsidR="00481150" w:rsidP="5B67839A" w:rsidRDefault="00481150" w14:paraId="41D08311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pplication Architecture </w:t>
            </w:r>
          </w:p>
          <w:p w:rsidR="00481150" w:rsidP="5B67839A" w:rsidRDefault="00481150" w14:paraId="774101A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Performance Optimization </w:t>
            </w:r>
          </w:p>
          <w:p w:rsidR="00481150" w:rsidP="5B67839A" w:rsidRDefault="00481150" w14:paraId="13E98C1C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ross-Functional Coordination </w:t>
            </w:r>
          </w:p>
          <w:p w:rsidR="00481150" w:rsidP="5B67839A" w:rsidRDefault="00481150" w14:paraId="01B0CE3D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Quality Assurance </w:t>
            </w:r>
          </w:p>
          <w:p w:rsidR="00481150" w:rsidP="5B67839A" w:rsidRDefault="00481150" w14:paraId="76E4B93F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Continuous Improvement </w:t>
            </w:r>
          </w:p>
          <w:p w:rsidRPr="00481150" w:rsidR="00481150" w:rsidP="5B67839A" w:rsidRDefault="00481150" w14:paraId="3FA3A3D8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Value Delivery/ </w:t>
            </w: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Agile Methodology </w:t>
            </w:r>
          </w:p>
          <w:p w:rsidR="00481150" w:rsidP="5B67839A" w:rsidRDefault="00481150" w14:paraId="03D16CEA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 xml:space="preserve">Web Application Security </w:t>
            </w:r>
          </w:p>
          <w:p w:rsidRPr="00481150" w:rsidR="00AE0F33" w:rsidP="5B67839A" w:rsidRDefault="00481150" w14:paraId="144BFF83" w14:textId="77777777">
            <w:pPr>
              <w:pStyle w:val="ListParagraph"/>
              <w:numPr>
                <w:ilvl w:val="0"/>
                <w:numId w:val="8"/>
              </w:numPr>
              <w:spacing w:line="48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3A0E0D94"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  <w:t>Database Management</w:t>
            </w:r>
          </w:p>
          <w:p w:rsidR="00666DD2" w:rsidP="006363D9" w:rsidRDefault="00666DD2" w14:paraId="42960866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666DD2" w:rsidP="006363D9" w:rsidRDefault="00666DD2" w14:paraId="10CD19A8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275E0B63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5DE7A822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8D5D01" w:rsidP="006363D9" w:rsidRDefault="008D5D01" w14:paraId="1B2A1205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  <w:p w:rsidR="002918E1" w:rsidP="7C2E2A84" w:rsidRDefault="002918E1" w14:paraId="3802125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286B39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="7C2E2A84" w:rsidP="7C2E2A84" w:rsidRDefault="7C2E2A84" w14:paraId="44A4070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:rsidRPr="00B22C0A" w:rsidR="002918E1" w:rsidP="006363D9" w:rsidRDefault="002918E1" w14:paraId="63AECF0A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2918E1" w:rsidP="002918E1" w:rsidRDefault="008D5D01" w14:paraId="5BD6DBBA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2" style="width:191.25pt;height:29.4pt;mso-position-horizontal-relative:char;mso-position-vertical-relative:line" coordsize="24286,3731" o:spid="_x0000_s1035" w14:anchorId="691D6058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">
                      <v:rect id="Rectangle 13" style="position:absolute;width:24286;height:2889;visibility:visible;mso-wrap-style:square;v-text-anchor:middle" o:spid="_x0000_s1036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">
                        <v:textbox>
                          <w:txbxContent>
                            <w:p w:rsidRPr="0081351B" w:rsidR="002918E1" w:rsidP="002918E1" w:rsidRDefault="008D5D01" w14:paraId="5BD6DBBA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37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481150" w:rsidR="00481150" w:rsidP="248AE28F" w:rsidRDefault="3E0449A4" w14:paraId="4449AC9E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Languag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ava</w:t>
            </w:r>
          </w:p>
          <w:p w:rsidR="7C2E2A84" w:rsidP="7C2E2A84" w:rsidRDefault="7C2E2A84" w14:paraId="596FF82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8F9FF9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</w:p>
          <w:p w:rsidR="7C2E2A84" w:rsidP="7C2E2A84" w:rsidRDefault="7C2E2A84" w14:paraId="1BF8E8F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Pr="00481150" w:rsidR="00481150" w:rsidP="248AE28F" w:rsidRDefault="3E0449A4" w14:paraId="370D95C8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PM Tool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IRA, Bitbucket, GIT, GitHub, IntelliJ, Eclipse</w:t>
            </w:r>
          </w:p>
          <w:p w:rsidR="7C2E2A84" w:rsidP="7C2E2A84" w:rsidRDefault="7C2E2A84" w14:paraId="1F37FBE4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3E0449A4" w:rsidP="7C2E2A84" w:rsidRDefault="3E0449A4" w14:paraId="41C7125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:rsidR="00AE0F33" w:rsidP="248AE28F" w:rsidRDefault="00481150" w14:paraId="0D16D259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pring Boot</w:t>
            </w:r>
          </w:p>
          <w:p w:rsidR="00AE0F33" w:rsidP="248AE28F" w:rsidRDefault="00481150" w14:paraId="3F904BC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Hibernate</w:t>
            </w:r>
          </w:p>
          <w:p w:rsidR="00AE0F33" w:rsidP="248AE28F" w:rsidRDefault="00481150" w14:paraId="1DB86BB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Angular </w:t>
            </w:r>
          </w:p>
          <w:p w:rsidR="00AE0F33" w:rsidP="248AE28F" w:rsidRDefault="3E0449A4" w14:paraId="4708EB1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Apache NIFI</w:t>
            </w:r>
          </w:p>
          <w:p w:rsidR="7C2E2A84" w:rsidP="7C2E2A84" w:rsidRDefault="7C2E2A84" w14:paraId="3C3010F3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2E1D8C62" w:rsidP="7C2E2A84" w:rsidRDefault="2E1D8C62" w14:paraId="1B06FF37" w14:textId="77777777">
            <w:pPr>
              <w:spacing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ode Quality Tools:</w:t>
            </w:r>
          </w:p>
          <w:p w:rsidR="008D5D01" w:rsidP="248AE28F" w:rsidRDefault="0630D0A2" w14:paraId="767998A6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>SonarQube</w:t>
            </w:r>
          </w:p>
          <w:p w:rsidR="2E1D8C62" w:rsidP="7C2E2A84" w:rsidRDefault="2E1D8C62" w14:paraId="31E216EF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SonarLint</w:t>
            </w:r>
          </w:p>
          <w:p w:rsidR="7C2E2A84" w:rsidP="7C2E2A84" w:rsidRDefault="7C2E2A84" w14:paraId="4996A79D" w14:textId="77777777">
            <w:p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:rsidR="008D5D01" w:rsidP="248AE28F" w:rsidRDefault="3A79002B" w14:paraId="33A9153E" w14:textId="77777777">
            <w:pPr>
              <w:spacing w:after="200" w:line="276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:rsidR="008D5D01" w:rsidP="248AE28F" w:rsidRDefault="008D5D01" w14:paraId="78A0B1E1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Spring Data JPA </w:t>
            </w:r>
          </w:p>
          <w:p w:rsidR="008D5D01" w:rsidP="006363D9" w:rsidRDefault="008D5D01" w14:paraId="47D4F415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RESTful Services </w:t>
            </w:r>
          </w:p>
          <w:p w:rsidR="008D5D01" w:rsidP="248AE28F" w:rsidRDefault="008D5D01" w14:paraId="4FA4A05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HTML </w:t>
            </w:r>
          </w:p>
          <w:p w:rsidR="008D5D01" w:rsidP="006363D9" w:rsidRDefault="008D5D01" w14:paraId="79A749B2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CSS </w:t>
            </w:r>
          </w:p>
          <w:p w:rsidR="008D5D01" w:rsidP="006363D9" w:rsidRDefault="008D5D01" w14:paraId="21C31EB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Microservices </w:t>
            </w:r>
          </w:p>
          <w:p w:rsidRPr="00233091" w:rsidR="008D5D01" w:rsidP="006363D9" w:rsidRDefault="008D5D01" w14:paraId="557D0480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CI/CD Integration (Jenkins) </w:t>
            </w:r>
          </w:p>
          <w:p w:rsidRPr="00233091" w:rsidR="008D5D01" w:rsidP="006363D9" w:rsidRDefault="6792A53B" w14:paraId="3822960A" w14:textId="77777777">
            <w:pPr>
              <w:numPr>
                <w:ilvl w:val="0"/>
                <w:numId w:val="8"/>
              </w:num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gile Methodology </w:t>
            </w:r>
          </w:p>
          <w:p w:rsidR="00AE0F33" w:rsidP="7476DA31" w:rsidRDefault="00AE0F33" w14:paraId="43BE9A75" w14:textId="32B65D8C">
            <w:pPr>
              <w:pStyle w:val="Normal"/>
              <w:spacing w:line="276" w:lineRule="auto"/>
              <w:jc w:val="both"/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</w:pPr>
          </w:p>
          <w:p w:rsidR="00AE0F33" w:rsidP="006363D9" w:rsidRDefault="00AE0F33" w14:paraId="023851B9" w14:textId="77777777">
            <w:pPr>
              <w:spacing w:line="276" w:lineRule="auto"/>
              <w:jc w:val="both"/>
              <w:rPr>
                <w:rFonts w:asciiTheme="majorHAnsi" w:hAnsiTheme="majorHAnsi" w:cstheme="minorHAnsi"/>
                <w:sz w:val="18"/>
                <w:szCs w:val="18"/>
                <w:lang w:val="en-GB"/>
              </w:rPr>
            </w:pPr>
          </w:p>
          <w:p w:rsidR="002918E1" w:rsidP="5B67839A" w:rsidRDefault="002918E1" w14:paraId="4DB8812E" w14:textId="0D8129EA">
            <w:pPr>
              <w:pStyle w:val="Normal"/>
              <w:spacing w:line="276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  <w:lang w:val="en-GB"/>
              </w:rPr>
            </w:pPr>
            <w:r>
              <w:br/>
            </w:r>
            <w:r>
              <w:br/>
            </w:r>
          </w:p>
          <w:p w:rsidRPr="00B22C0A" w:rsidR="00AA51B1" w:rsidP="006363D9" w:rsidRDefault="00AA51B1" w14:paraId="3A40ADAF" w14:textId="77777777">
            <w:pPr>
              <w:spacing w:line="276" w:lineRule="auto"/>
              <w:jc w:val="both"/>
              <w:rPr>
                <w:rFonts w:cs="Arial" w:asciiTheme="majorHAnsi" w:hAnsiTheme="majorHAnsi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AA51B1" w:rsidP="00AA51B1" w:rsidRDefault="00AA51B1" w14:paraId="26BE5ECC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1" style="width:191.25pt;height:29.4pt;mso-position-horizontal-relative:char;mso-position-vertical-relative:line" coordsize="24286,3731" o:spid="_x0000_s1038" w14:anchorId="2A5D2B0F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">
                      <v:rect id="Rectangle 32" style="position:absolute;width:24286;height:2889;visibility:visible;mso-wrap-style:square;v-text-anchor:middle" o:spid="_x0000_s1039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">
                        <v:textbox>
                          <w:txbxContent>
                            <w:p w:rsidRPr="0081351B" w:rsidR="00AA51B1" w:rsidP="00AA51B1" w:rsidRDefault="00AA51B1" w14:paraId="26BE5ECC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style="position:absolute;left:1463;top:2889;width:976;height:842;flip:y;visibility:visible;mso-wrap-style:square;v-text-anchor:middle" o:spid="_x0000_s1040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670392" w:rsidP="5B67839A" w:rsidRDefault="00AA51B1" w14:paraId="5E53E299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sz w:val="18"/>
                <w:szCs w:val="18"/>
              </w:rPr>
            </w:pPr>
            <w:r w:rsidRPr="5B67839A" w:rsidR="456DB8E2">
              <w:rPr>
                <w:rFonts w:ascii="Cambria" w:hAnsi="Cambria" w:asciiTheme="majorAscii" w:hAnsiTheme="majorAscii"/>
                <w:b w:val="1"/>
                <w:bCs w:val="1"/>
                <w:sz w:val="18"/>
                <w:szCs w:val="18"/>
              </w:rPr>
              <w:t>Date of Birth:</w:t>
            </w:r>
            <w:r w:rsidRPr="5B67839A" w:rsidR="29EF8552">
              <w:rPr>
                <w:rFonts w:ascii="Cambria" w:hAnsi="Cambria" w:asciiTheme="majorAscii" w:hAnsiTheme="majorAscii"/>
                <w:sz w:val="18"/>
                <w:szCs w:val="18"/>
              </w:rPr>
              <w:t xml:space="preserve"> 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>9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vertAlign w:val="superscript"/>
                <w:lang w:val="en-GB"/>
              </w:rPr>
              <w:t>th</w:t>
            </w:r>
            <w:r w:rsidRPr="5B67839A" w:rsidR="644C0F08">
              <w:rPr>
                <w:rFonts w:ascii="Cambria" w:hAnsi="Cambria" w:asciiTheme="majorAscii" w:hAnsiTheme="majorAscii"/>
                <w:sz w:val="18"/>
                <w:szCs w:val="18"/>
                <w:lang w:val="en-GB"/>
              </w:rPr>
              <w:t xml:space="preserve"> February 1998</w:t>
            </w:r>
          </w:p>
          <w:p w:rsidRPr="00481150" w:rsidR="00481150" w:rsidP="5B67839A" w:rsidRDefault="00481150" w14:paraId="5328E11F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644C0F08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anguages Known</w:t>
            </w:r>
            <w:r w:rsidRPr="5B67839A" w:rsidR="2E910495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</w:t>
            </w:r>
            <w:r w:rsidRPr="5B67839A" w:rsidR="2E91049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644C0F08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glish &amp; Telugu</w:t>
            </w:r>
          </w:p>
          <w:p w:rsidRPr="00481150" w:rsidR="009124E0" w:rsidP="5B67839A" w:rsidRDefault="3E0449A4" w14:paraId="62513E6C" w14:textId="77777777">
            <w:pPr>
              <w:numPr>
                <w:ilvl w:val="0"/>
                <w:numId w:val="8"/>
              </w:numPr>
              <w:spacing w:line="360" w:lineRule="auto"/>
              <w:rPr>
                <w:rFonts w:ascii="Cambria" w:hAnsi="Cambria" w:asciiTheme="majorAscii" w:hAnsiTheme="maj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5B67839A" w:rsidR="3629D12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Address</w:t>
            </w:r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: 6-48, </w:t>
            </w:r>
            <w:bookmarkStart w:name="_Int_OZI4PRw9" w:id="0"/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Uppaluru</w:t>
            </w:r>
            <w:bookmarkEnd w:id="0"/>
            <w:r w:rsidRPr="5B67839A" w:rsidR="3629D12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, Krishna District, Andhra Pradesh-521151</w:t>
            </w:r>
          </w:p>
          <w:p w:rsidRPr="00923FA2" w:rsidR="002A4CC2" w:rsidP="006363D9" w:rsidRDefault="002A4CC2" w14:paraId="61D49F1B" w14:textId="77777777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color="D9D9D9" w:themeColor="background1" w:themeShade="D9" w:sz="4" w:space="0"/>
              <w:left w:val="single" w:color="D9D9D9" w:themeColor="background1" w:themeShade="D9" w:sz="4" w:space="0"/>
              <w:right w:val="single" w:color="D9D9D9" w:themeColor="background1" w:themeShade="D9" w:sz="4" w:space="0"/>
            </w:tcBorders>
            <w:shd w:val="clear" w:color="auto" w:fill="auto"/>
            <w:tcMar/>
          </w:tcPr>
          <w:p w:rsidRPr="00923FA2" w:rsidR="00CB0FB3" w:rsidP="7C2E2A84" w:rsidRDefault="00CB0FB3" w14:paraId="34E8C1E6" w14:textId="77777777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CB0FB3" w:rsidRDefault="00703570" w14:paraId="03F371B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" style="width:403.55pt;height:29.35pt;mso-position-horizontal-relative:char;mso-position-vertical-relative:line" coordsize="47167,3731" coordorigin="" o:spid="_x0000_s1041" w14:anchorId="4E523F01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">
                      <v:rect id="Rectangle 6" style="position:absolute;width:47167;height:2889;visibility:visible;mso-wrap-style:square;v-text-anchor:middle" o:spid="_x0000_s1042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">
                        <v:textbox>
                          <w:txbxContent>
                            <w:p w:rsidRPr="0081351B" w:rsidR="00703570" w:rsidP="00CB0FB3" w:rsidRDefault="00703570" w14:paraId="03F371B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style="position:absolute;left:1463;top:2889;width:976;height:842;flip:y;visibility:visible;mso-wrap-style:square;v-text-anchor:middle" o:spid="_x0000_s1043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233091" w:rsidR="008D3942" w:rsidP="68652805" w:rsidRDefault="00A57399" w14:paraId="60636E64" w14:textId="2B9E9715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An</w:t>
            </w:r>
            <w:r w:rsidRPr="0947B6CF" w:rsidR="5BFE9B61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5BFE9B61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complishment-driven</w:t>
            </w:r>
            <w:r w:rsidRPr="0947B6CF" w:rsidR="41BE591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professional</w:t>
            </w:r>
            <w:r w:rsidRPr="0947B6CF" w:rsidR="41BE591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</w:t>
            </w:r>
            <w:r w:rsidRPr="0947B6CF" w:rsidR="3EEA014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round 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3</w:t>
            </w:r>
            <w:r w:rsidRPr="0947B6CF" w:rsidR="16A2FF2F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years</w:t>
            </w:r>
            <w:r w:rsidRPr="0947B6CF" w:rsidR="16A2FF2F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substantial experience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i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ftware development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with a focus on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the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pring Boot framework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0947B6CF" w:rsidR="0319186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ngular</w:t>
            </w:r>
            <w:r w:rsidRPr="0947B6CF" w:rsidR="0319186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while contributing to Innova Solution</w:t>
            </w:r>
            <w:r w:rsidRPr="0947B6CF" w:rsidR="2FC4ACD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, Hyderabad.</w:t>
            </w:r>
          </w:p>
          <w:p w:rsidRPr="00233091" w:rsidR="008D3942" w:rsidP="68652805" w:rsidRDefault="008D3942" w14:paraId="618EEA5D" w14:textId="1EE8D3ED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, Hyderabad, with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ensuring seamless functionality and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2443E46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L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veraging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e advanced features of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streamlined development workflows. Implemented continuous code quality monitoring using </w:t>
            </w:r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integrated </w:t>
            </w:r>
            <w:bookmarkStart w:name="_Int_0LqO1Nog"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bookmarkEnd w:id="1"/>
            <w:r w:rsidRPr="68652805" w:rsidR="16D0E8C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6D0E8C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into the development environment for real-time code analysis.</w:t>
            </w:r>
          </w:p>
          <w:p w:rsidRPr="008D3942" w:rsidR="008D3942" w:rsidP="68652805" w:rsidRDefault="008D3942" w14:paraId="42C1CB2D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P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roficienc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dentifying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and resolving issu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ensur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mooth application functionalit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chieving successful deployment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hrough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I/CD integration with Jenkin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hile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maintain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high standard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of quality.</w:t>
            </w:r>
          </w:p>
          <w:p w:rsidRPr="008D3942" w:rsidR="008D3942" w:rsidP="68652805" w:rsidRDefault="008D3942" w14:paraId="1F9C4B93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Resourceful in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stablish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 consistent record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delivering applicatio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in set </w:t>
            </w:r>
            <w:r w:rsidRPr="68652805" w:rsidR="43BA885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timelines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expertis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Agile Methodolog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effectiv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ross-functional coordinatio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achieve project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bjective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8D3942" w:rsidR="008D3942" w:rsidP="68652805" w:rsidRDefault="008D3942" w14:paraId="4A0C1228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knowledged for driving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bstantial performance improvements</w:t>
            </w:r>
            <w:r w:rsidRPr="68652805" w:rsidR="1D234F0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1D234F0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by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enhancing web application performance through optimized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in </w:t>
            </w:r>
            <w:r w:rsidRPr="68652805" w:rsidR="423B898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QL Server</w:t>
            </w:r>
            <w:r w:rsidRPr="68652805" w:rsidR="48E7FCE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</w:t>
            </w:r>
            <w:r w:rsidRPr="68652805" w:rsidR="48E7FCE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MySQL</w:t>
            </w:r>
            <w:r w:rsidRPr="68652805" w:rsidR="423B8984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 Focused on efficient customer and order search functionalities, resulting in improved response times and enhanced user experience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chieved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uccessful project outcomes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with a dedicated focus on </w:t>
            </w:r>
            <w:r w:rsidRPr="68652805" w:rsidR="16997383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ntinuous enhancement</w:t>
            </w:r>
            <w:r w:rsidRPr="68652805" w:rsidR="16997383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delivering value to the organization.</w:t>
            </w:r>
          </w:p>
          <w:p w:rsidRPr="00233091" w:rsidR="008D3942" w:rsidP="68652805" w:rsidRDefault="00A77EAA" w14:paraId="4C215482" w14:textId="131AB2BF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403E7000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ompetent in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utilizing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Java 8, Spring Boot, Spring Data JPA, Hibernate, RESTful services, SQL, HTML, CSS, Angular, Microservices, MySQL, and SQL Server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evelop robust and scalable web-based applications, ensuring seamless functionality and user satisfaction</w:t>
            </w:r>
            <w:r w:rsidRPr="68652805" w:rsidR="0C6A479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. 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Proficiently used </w:t>
            </w:r>
            <w:r w:rsidRPr="68652805" w:rsidR="70F5F55B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IntelliJ IDEA</w:t>
            </w:r>
            <w:r w:rsidRPr="68652805" w:rsidR="70F5F55B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r enhanced development productivity and code quality</w:t>
            </w:r>
            <w:r w:rsidRPr="68652805" w:rsidR="55CE7E99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with continuous monitoring of code quality </w:t>
            </w:r>
            <w:r w:rsidRPr="68652805" w:rsidR="45470EE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through </w:t>
            </w:r>
            <w:r w:rsidRPr="68652805" w:rsidR="45470EEE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Qube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nd real-time analysis with </w:t>
            </w:r>
            <w:r w:rsidRPr="68652805" w:rsidR="7437D2CA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onarLint</w:t>
            </w:r>
            <w:r w:rsidRPr="68652805" w:rsidR="7437D2CA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.</w:t>
            </w:r>
          </w:p>
          <w:p w:rsidRPr="00233091" w:rsidR="008D3942" w:rsidP="68652805" w:rsidRDefault="008D3942" w14:paraId="35B3E01C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Achieved reduction in processing time and improved order accuracy by streamlining th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rder management proces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resulting in significant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operational efficiency gain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t Innova Solutions.</w:t>
            </w:r>
          </w:p>
          <w:p w:rsidRPr="00233091" w:rsidR="00A77EAA" w:rsidP="68652805" w:rsidRDefault="008D3942" w14:paraId="50A966B1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</w:pP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Currently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leading the development of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web-based applications</w:t>
            </w:r>
            <w:r w:rsidRPr="68652805" w:rsidR="522AD9F8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including</w:t>
            </w:r>
            <w:r w:rsidRPr="68652805" w:rsidR="6970C054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 Lync</w:t>
            </w:r>
            <w:r w:rsidRPr="68652805" w:rsidR="522AD9F8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-OMS project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,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focusing on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bug fixes, performance enhancement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, and seamless deployment, while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collaborating with cross-functional teams</w:t>
            </w:r>
            <w:r w:rsidRPr="68652805" w:rsidR="1ED8B465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to drive efficiency and </w:t>
            </w:r>
            <w:r w:rsidRPr="68652805" w:rsidR="1ED8B465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user satisfaction.</w:t>
            </w:r>
          </w:p>
          <w:p w:rsidRPr="00AE7E70" w:rsidR="00A66663" w:rsidP="68652805" w:rsidRDefault="0089751F" w14:paraId="0DD569F2" w14:textId="77777777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48BB20D2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 xml:space="preserve">A prolific leader 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with strong interperso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nal, 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organizational</w:t>
            </w:r>
            <w:r w:rsidRPr="5B67839A" w:rsidR="5C854E8E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 and problem-</w:t>
            </w:r>
            <w:r w:rsidRPr="5B67839A" w:rsidR="48BB20D2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solving skills;</w:t>
            </w:r>
            <w:r w:rsidRPr="5B67839A" w:rsidR="48BB20D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possess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strong business acumen</w:t>
            </w:r>
            <w:r w:rsidRPr="5B67839A" w:rsidR="03A9BEC3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and the 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capacity</w:t>
            </w:r>
            <w:r w:rsidRPr="5B67839A" w:rsidR="03A9BEC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to convert visuals into reality</w:t>
            </w:r>
            <w:r w:rsidRPr="5B67839A" w:rsidR="002C8CD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.</w:t>
            </w:r>
          </w:p>
          <w:p w:rsidRPr="000C40CA" w:rsidR="00AE0F33" w:rsidP="5B67839A" w:rsidRDefault="00AE0F33" w14:paraId="4F4E33FE" w14:textId="0B8B02B6">
            <w:pPr>
              <w:pStyle w:val="ListParagraph"/>
              <w:numPr>
                <w:ilvl w:val="0"/>
                <w:numId w:val="43"/>
              </w:numPr>
              <w:spacing w:line="360" w:lineRule="auto"/>
              <w:ind w:left="360"/>
              <w:jc w:val="both"/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</w:pP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 xml:space="preserve">Contributed to implementing order and customer search functionalities through </w:t>
            </w:r>
            <w:r w:rsidRPr="5B67839A" w:rsidR="223CBE86">
              <w:rPr>
                <w:rFonts w:ascii="Cambria" w:hAnsi="Cambria" w:cs="Tahoma" w:asciiTheme="majorAscii" w:hAnsiTheme="majorAscii"/>
                <w:b w:val="1"/>
                <w:bCs w:val="1"/>
                <w:sz w:val="18"/>
                <w:szCs w:val="18"/>
                <w:lang w:eastAsia="en-GB"/>
              </w:rPr>
              <w:t>stored procedures</w:t>
            </w:r>
            <w:r w:rsidRPr="5B67839A" w:rsidR="223CBE86">
              <w:rPr>
                <w:rFonts w:ascii="Cambria" w:hAnsi="Cambria" w:cs="Tahoma" w:asciiTheme="majorAscii" w:hAnsiTheme="majorAscii"/>
                <w:sz w:val="18"/>
                <w:szCs w:val="18"/>
                <w:lang w:eastAsia="en-GB"/>
              </w:rPr>
              <w:t>, fostering effective collaboration within the team for seamless integration and improved application functionality.</w:t>
            </w:r>
          </w:p>
          <w:p w:rsidRPr="00BC5F49" w:rsidR="0031157B" w:rsidP="5B67839A" w:rsidRDefault="0031157B" w14:paraId="12EEB993" w14:textId="06782B97">
            <w:pPr>
              <w:pStyle w:val="Normal"/>
              <w:spacing w:line="276" w:lineRule="auto"/>
              <w:ind w:left="0"/>
              <w:jc w:val="both"/>
              <w:rPr>
                <w:rFonts w:ascii="Cambria" w:hAnsi="Cambria" w:cs="Tahoma" w:asciiTheme="majorAscii" w:hAnsiTheme="majorAscii"/>
                <w:sz w:val="2"/>
                <w:szCs w:val="2"/>
                <w:lang w:eastAsia="en-GB"/>
              </w:rPr>
            </w:pPr>
          </w:p>
          <w:p w:rsidRPr="00B22C0A" w:rsidR="00B308E6" w:rsidP="006363D9" w:rsidRDefault="00B308E6" w14:paraId="6B52011C" w14:textId="77777777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:rsidRPr="0081351B" w:rsidR="00703570" w:rsidP="00B308E6" w:rsidRDefault="00703570" w14:paraId="409C9F8F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WORK 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8" style="width:405.2pt;height:29.35pt;mso-position-horizontal-relative:char;mso-position-vertical-relative:line" coordsize="48415,3731" coordorigin="" o:spid="_x0000_s1044" w14:anchorId="1329677B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">
                      <v:rect id="Rectangle 18" style="position:absolute;width:48415;height:2889;visibility:visible;mso-wrap-style:square;v-text-anchor:middle" o:spid="_x0000_s1045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">
                        <v:textbox>
                          <w:txbxContent>
                            <w:p w:rsidRPr="0081351B" w:rsidR="00703570" w:rsidP="00B308E6" w:rsidRDefault="00703570" w14:paraId="409C9F8F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WORK 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6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="008D5D01" w:rsidP="7476DA31" w:rsidRDefault="008D4546" w14:paraId="44017EAA" w14:textId="49B78FD6">
            <w:pPr>
              <w:shd w:val="clear" w:color="auto" w:fill="DBE5F1" w:themeFill="accent1" w:themeFillTint="33"/>
              <w:tabs>
                <w:tab w:val="left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/>
                <w:sz w:val="18"/>
                <w:szCs w:val="18"/>
              </w:rPr>
            </w:pP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echEra</w:t>
            </w:r>
            <w:r w:rsidRPr="1C6A1CBB" w:rsidR="5480EE7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IT Consulting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Hyderabad</w:t>
            </w:r>
            <w:r w:rsidRPr="1C6A1CBB" w:rsidR="678E258A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>
              <w:br/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Trainee </w:t>
            </w:r>
            <w:r w:rsidRPr="1C6A1CBB" w:rsidR="5677D08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</w:t>
            </w:r>
            <w:r w:rsidRPr="1C6A1CBB" w:rsidR="55D767C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&amp; Contract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Based</w:t>
            </w:r>
            <w:r w:rsidRPr="1C6A1CBB" w:rsidR="49BDDE6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</w:t>
            </w:r>
            <w:r w:rsidRPr="1C6A1CBB" w:rsidR="4C7B6C03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Developer | July 2021 – April 2022</w:t>
            </w:r>
          </w:p>
          <w:p w:rsidRPr="002A2413" w:rsidR="008D5D01" w:rsidP="7476DA31" w:rsidRDefault="6792A53B" w14:paraId="159A78B0" w14:textId="1DC8E5EC">
            <w:pPr>
              <w:tabs>
                <w:tab w:val="left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5B67839A" w:rsidR="42B82AB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fessional Development and Contract Engagement Highlights:</w:t>
            </w:r>
          </w:p>
          <w:p w:rsidRPr="002A2413" w:rsidR="008D5D01" w:rsidP="68652805" w:rsidRDefault="6792A53B" w14:paraId="7A595B0E" w14:textId="39604352">
            <w:pPr>
              <w:pStyle w:val="ListParagraph"/>
              <w:numPr>
                <w:ilvl w:val="0"/>
                <w:numId w:val="44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sz w:val="18"/>
                <w:szCs w:val="18"/>
              </w:rPr>
              <w:t>Successfully completed a comprehensive 6-month training program.</w:t>
            </w:r>
          </w:p>
          <w:p w:rsidRPr="002A2413" w:rsidR="008D5D01" w:rsidP="68652805" w:rsidRDefault="6792A53B" w14:paraId="7189641C" w14:textId="6C60F826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Joined Innova Solutions as a contract-based Java Developer on December 23, 2021.</w:t>
            </w:r>
          </w:p>
          <w:p w:rsidRPr="002A2413" w:rsidR="008D5D01" w:rsidP="68652805" w:rsidRDefault="6792A53B" w14:paraId="19D93E9D" w14:textId="2253AF9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 w:right="-20"/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</w:pP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Demonstrated 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roficiency</w:t>
            </w:r>
            <w:r w:rsidRPr="68652805" w:rsidR="5CCEE16F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as a Java Developer, actively involved in the development and enhancement of Lync Order Management project.</w:t>
            </w:r>
          </w:p>
          <w:p w:rsidRPr="002A2413" w:rsidR="008D5D01" w:rsidP="68652805" w:rsidRDefault="6792A53B" w14:paraId="64211679" w14:textId="3A76C950">
            <w:pPr>
              <w:pStyle w:val="ListParagraph"/>
              <w:numPr>
                <w:ilvl w:val="0"/>
                <w:numId w:val="44"/>
              </w:numPr>
              <w:spacing w:line="276" w:lineRule="auto"/>
              <w:ind w:left="648"/>
              <w:rPr/>
            </w:pP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Received an Experience Letter acknowledging valuable skills and significant contributions during the contract-based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period (Dec’21</w:t>
            </w:r>
            <w:r w:rsidRPr="5B67839A" w:rsidR="6209B37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-</w:t>
            </w:r>
            <w:r w:rsidRPr="5B67839A" w:rsidR="61E8D3C4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 xml:space="preserve"> </w:t>
            </w:r>
            <w:r w:rsidRPr="5B67839A" w:rsidR="7254ECB6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April’22)</w:t>
            </w:r>
            <w:r w:rsidRPr="5B67839A" w:rsidR="4923EA4B">
              <w:rPr>
                <w:rFonts w:ascii="Cambria" w:hAnsi="Cambria" w:eastAsia="Cambria" w:cs="Cambria" w:asciiTheme="majorAscii" w:hAnsiTheme="majorAscii" w:eastAsiaTheme="majorAscii" w:cstheme="majorAscii"/>
                <w:noProof w:val="0"/>
                <w:sz w:val="18"/>
                <w:szCs w:val="18"/>
                <w:lang w:val="en-US"/>
              </w:rPr>
              <w:t>.</w:t>
            </w:r>
            <w:r>
              <w:br/>
            </w:r>
          </w:p>
          <w:p w:rsidR="58462DD6" w:rsidP="7476DA31" w:rsidRDefault="58462DD6" w14:paraId="2494165A" w14:textId="27E4F3CC">
            <w:pPr>
              <w:shd w:val="clear" w:color="auto" w:fill="DBE5F1" w:themeFill="accent1" w:themeFillTint="33"/>
              <w:tabs>
                <w:tab w:val="left" w:leader="none" w:pos="7920"/>
              </w:tabs>
              <w:spacing w:line="276" w:lineRule="auto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Innova Solutions, Hyderabad </w:t>
            </w:r>
            <w:r>
              <w:br/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ermen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t</w:t>
            </w:r>
            <w:r w:rsidRPr="7476DA31" w:rsidR="11A2D197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Employee |</w:t>
            </w:r>
            <w:r w:rsidRPr="7476DA31" w:rsidR="73FD2169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Java Full Stack Developer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| </w:t>
            </w:r>
            <w:r w:rsidRPr="7476DA31" w:rsidR="0770BC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April 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02</w:t>
            </w:r>
            <w:r w:rsidRPr="7476DA31" w:rsidR="34C5ACA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2</w:t>
            </w:r>
            <w:r w:rsidRPr="7476DA31" w:rsidR="58462DD6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 – </w:t>
            </w:r>
            <w:r w:rsidRPr="7476DA31" w:rsidR="57F7CC6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esent</w:t>
            </w:r>
          </w:p>
          <w:p w:rsidR="7476DA31" w:rsidP="7476DA31" w:rsidRDefault="7476DA31" w14:paraId="4ADBE97B" w14:textId="58113B7D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5B67839A" w:rsidR="7AF8F931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Key Result Areas:</w:t>
            </w:r>
          </w:p>
          <w:p w:rsidR="3AA8C01F" w:rsidP="68652805" w:rsidRDefault="3AA8C01F" w14:paraId="70750D9D" w14:textId="47CBE7E8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Leading the development of web-based applications such as the 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Lync-</w:t>
            </w:r>
            <w:r w:rsidRPr="5B67839A" w:rsidR="3CBC6859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OMS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with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a focus on rectifying issues and improving performance.</w:t>
            </w:r>
          </w:p>
          <w:p w:rsidR="3AA8C01F" w:rsidP="68652805" w:rsidRDefault="3AA8C01F" w14:paraId="4E70DFCD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Engaging with cross-functional teams to guarantee the smooth operation of applications and successful deployment.</w:t>
            </w:r>
          </w:p>
          <w:p w:rsidR="3AA8C01F" w:rsidP="68652805" w:rsidRDefault="3AA8C01F" w14:paraId="093B4062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Guiding the customization of processors for users to enhance efficiency and user satisfaction, while 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utilizing</w:t>
            </w: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deployment tools for CI/CD Integration using Jenkins.</w:t>
            </w:r>
          </w:p>
          <w:p w:rsidR="3AA8C01F" w:rsidP="68652805" w:rsidRDefault="3AA8C01F" w14:paraId="4F9C4106" w14:textId="7273FC2E">
            <w:pPr>
              <w:pStyle w:val="ListParagraph"/>
              <w:numPr>
                <w:ilvl w:val="0"/>
                <w:numId w:val="45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/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Spearheaded the successful resolution of critical issues, ensuring uninterrupted application functionality and high user satisfaction levels, 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monstrating</w:t>
            </w: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 xml:space="preserve"> strong problem-solving and troubleshooting abilities.</w:t>
            </w:r>
          </w:p>
          <w:p w:rsidR="3AA8C01F" w:rsidP="7476DA31" w:rsidRDefault="3AA8C01F" w14:paraId="5DB45C6A">
            <w:pPr>
              <w:tabs>
                <w:tab w:val="left" w:leader="none" w:pos="7920"/>
              </w:tabs>
              <w:spacing w:line="276" w:lineRule="auto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</w:pPr>
            <w:r w:rsidRPr="7476DA31" w:rsidR="3AA8C01F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Highlights:</w:t>
            </w:r>
          </w:p>
          <w:p w:rsidR="3AA8C01F" w:rsidP="68652805" w:rsidRDefault="3AA8C01F" w14:paraId="49616BEB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68652805" w:rsidR="4124E255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Successfully resolved critical issues, ensuring uninterrupted application functionality and user satisfaction.</w:t>
            </w:r>
          </w:p>
          <w:p w:rsidR="3AA8C01F" w:rsidP="68652805" w:rsidRDefault="3AA8C01F" w14:paraId="1BDA68DA" w14:textId="002804F8">
            <w:pPr>
              <w:pStyle w:val="ListParagraph"/>
              <w:numPr>
                <w:ilvl w:val="0"/>
                <w:numId w:val="46"/>
              </w:numPr>
              <w:tabs>
                <w:tab w:val="left" w:leader="none" w:pos="7920"/>
              </w:tabs>
              <w:spacing w:line="276" w:lineRule="auto"/>
              <w:ind w:left="648"/>
              <w:jc w:val="both"/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</w:pP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Streamlined the order </w:t>
            </w:r>
            <w:r w:rsidRPr="5B67839A" w:rsidR="147412A2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>management</w:t>
            </w:r>
            <w:r w:rsidRPr="5B67839A" w:rsidR="3CBC6859">
              <w:rPr>
                <w:rFonts w:ascii="Cambria" w:hAnsi="Cambria" w:cs="Calibri" w:asciiTheme="majorAscii" w:hAnsiTheme="majorAscii" w:cstheme="minorAscii"/>
                <w:color w:val="000000" w:themeColor="text1" w:themeTint="FF" w:themeShade="FF"/>
                <w:sz w:val="18"/>
                <w:szCs w:val="18"/>
              </w:rPr>
              <w:t xml:space="preserve"> process, resulting in reduction in processing time and improved order accuracy.</w:t>
            </w:r>
          </w:p>
          <w:p w:rsidRPr="00296FEB" w:rsidR="00296FEB" w:rsidP="5B67839A" w:rsidRDefault="00296FEB" w14:paraId="64680F26" w14:textId="5C17D712">
            <w:pPr>
              <w:pStyle w:val="ListParagraph"/>
              <w:numPr>
                <w:ilvl w:val="0"/>
                <w:numId w:val="46"/>
              </w:numPr>
              <w:tabs>
                <w:tab w:val="left" w:pos="7920"/>
              </w:tabs>
              <w:spacing w:line="276" w:lineRule="auto"/>
              <w:ind w:left="648"/>
              <w:jc w:val="both"/>
              <w:rPr>
                <w:rFonts w:ascii="Cambria" w:hAnsi="Cambria" w:asciiTheme="majorAscii" w:hAnsiTheme="majorAscii"/>
                <w:color w:val="000000"/>
                <w:sz w:val="18"/>
                <w:szCs w:val="18"/>
              </w:rPr>
            </w:pPr>
            <w:r w:rsidRPr="5B67839A" w:rsidR="3CBC6859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Implemented a customized processor, resulting in an improvement in user efficiency and task completion.</w:t>
            </w:r>
            <w:r>
              <w:br/>
            </w:r>
          </w:p>
          <w:p w:rsidR="00C256EB" w:rsidP="7C2E2A84" w:rsidRDefault="007834CD" w14:paraId="071A13ED" w14:textId="77777777">
            <w:pPr>
              <w:tabs>
                <w:tab w:val="left" w:pos="7920"/>
              </w:tabs>
              <w:spacing w:line="276" w:lineRule="auto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0D090C65" wp14:editId="2F2D2954">
                      <wp:extent cx="5136515" cy="372745"/>
                      <wp:effectExtent l="0" t="0" r="6985" b="27305"/>
                      <wp:docPr id="24" name="Group 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36515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5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txbx>
                                <w:txbxContent>
                                  <w:p w:rsidRPr="0081351B" w:rsidR="007834CD" w:rsidP="007834CD" w:rsidRDefault="008D5D01" w14:paraId="09CCC156" w14:textId="77777777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MAJOR PROJE</w:t>
                                    </w:r>
                                    <w:r w:rsidR="00AB322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C</w:t>
                                    </w: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T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0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 w="25400" cap="flat" cmpd="sng" algn="ctr">
                                  <a:noFill/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4" style="width:404.45pt;height:29.35pt;mso-position-horizontal-relative:char;mso-position-vertical-relative:line" coordsize="48415,3731" coordorigin="" o:spid="_x0000_s1047" w14:anchorId="0D090C65" o:gfxdata="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">
                      <v:rect id="Rectangle 18" style="position:absolute;width:48415;height:2889;visibility:visible;mso-wrap-style:square;v-text-anchor:middle" o:spid="_x0000_s1048" filled="f" stroked="f" strokeweight="2pt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">
                        <v:textbox>
                          <w:txbxContent>
                            <w:p w:rsidRPr="0081351B" w:rsidR="007834CD" w:rsidP="007834CD" w:rsidRDefault="008D5D01" w14:paraId="09CCC156" w14:textId="77777777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MAJOR PROJE</w:t>
                              </w:r>
                              <w:r w:rsidR="00AB322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C</w:t>
                              </w:r>
                              <w: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TS</w:t>
                              </w:r>
                            </w:p>
                          </w:txbxContent>
                        </v:textbox>
                      </v:rect>
                      <v:shape id="Isosceles Triangle 19" style="position:absolute;left:1463;top:2889;width:976;height:842;flip:y;visibility:visible;mso-wrap-style:square;v-text-anchor:middle" o:spid="_x0000_s1049" filled="f" stroked="f" strokeweight="2pt" type="#_x0000_t5" o:gfxdata="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"/>
                      <w10:anchorlock/>
                    </v:group>
                  </w:pict>
                </mc:Fallback>
              </mc:AlternateContent>
            </w:r>
          </w:p>
          <w:p w:rsidRPr="008D3942" w:rsidR="008D5D01" w:rsidP="68652805" w:rsidRDefault="008D5D01" w14:paraId="0E7B2CE3" w14:textId="77777777">
            <w:pPr>
              <w:pStyle w:val="ListParagraph"/>
              <w:numPr>
                <w:ilvl w:val="0"/>
                <w:numId w:val="47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t Name: Lync OMS Application</w:t>
            </w:r>
          </w:p>
          <w:p w:rsidRPr="00233091" w:rsidR="008D5D01" w:rsidP="1C6A1CBB" w:rsidRDefault="008D5D01" w14:paraId="2675C660" w14:textId="4FD8FA7E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 xml:space="preserve">Role: Java Full Stack </w:t>
            </w:r>
            <w:r w:rsidRPr="68652805" w:rsidR="0185FB44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Developer</w:t>
            </w:r>
          </w:p>
          <w:p w:rsidRPr="00233091" w:rsidR="008D5D01" w:rsidP="1C6A1CBB" w:rsidRDefault="008D5D01" w14:paraId="0F481669" w14:textId="3E98F758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="Cambria" w:hAnsi="Cambria" w:asciiTheme="majorAscii" w:hAnsiTheme="majorAscii"/>
                <w:b w:val="1"/>
                <w:bCs w:val="1"/>
                <w:color w:val="000000"/>
                <w:sz w:val="18"/>
                <w:szCs w:val="18"/>
              </w:rPr>
            </w:pPr>
            <w:r w:rsidRPr="1C6A1CBB" w:rsidR="008D5D0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Environment: Java, Spring Boot, SQL Server, Angular, Git, Bitbucket, Jira</w:t>
            </w:r>
            <w:r w:rsidRPr="1C6A1CBB" w:rsidR="71D55F21">
              <w:rPr>
                <w:rFonts w:ascii="Cambria" w:hAnsi="Cambria" w:asciiTheme="majorAscii" w:hAnsiTheme="maj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, Jenkins, IntelliJ, SonarQube</w:t>
            </w:r>
          </w:p>
          <w:p w:rsidRPr="008D3942" w:rsidR="008D5D01" w:rsidP="006363D9" w:rsidRDefault="00D56ADE" w14:paraId="5B90833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23309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</w:t>
            </w:r>
            <w:r w:rsidRPr="00233091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 xml:space="preserve"> - Present</w:t>
            </w:r>
          </w:p>
          <w:p w:rsidRPr="008D5D01" w:rsidR="008D5D01" w:rsidP="006363D9" w:rsidRDefault="008D5D01" w14:paraId="52061930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5D01" w:rsidR="008D5D01" w:rsidP="7C2E2A84" w:rsidRDefault="6792A53B" w14:paraId="4F012239" w14:textId="77777777">
            <w:pPr>
              <w:pStyle w:val="ListParagraph"/>
              <w:numPr>
                <w:ilvl w:val="0"/>
                <w:numId w:val="2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:rsidRPr="008D5D01" w:rsidR="008D5D01" w:rsidP="006363D9" w:rsidRDefault="008D5D01" w14:paraId="798AD21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9E619B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5D01" w:rsidP="7C2E2A84" w:rsidRDefault="6792A53B" w14:paraId="5DAB10C7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on enhancing, fixing bugs and issues in Java, Spring Boot and Angular frameworks.</w:t>
            </w:r>
          </w:p>
          <w:p w:rsidR="008D5D01" w:rsidP="7C2E2A84" w:rsidRDefault="6792A53B" w14:paraId="06AF7A5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volved in the creating and maintaining branches and Pull Requests in Bitbucket.</w:t>
            </w:r>
          </w:p>
          <w:p w:rsidR="008D5D01" w:rsidP="7C2E2A84" w:rsidRDefault="6792A53B" w14:paraId="14F4F921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ed client requirements.</w:t>
            </w:r>
          </w:p>
          <w:p w:rsidR="008D5D01" w:rsidP="7C2E2A84" w:rsidRDefault="6792A53B" w14:paraId="15063032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ed the code which meets the Client Requirements.</w:t>
            </w:r>
          </w:p>
          <w:p w:rsidR="008D5D01" w:rsidP="7C2E2A84" w:rsidRDefault="6792A53B" w14:paraId="2973B366" w14:textId="77777777">
            <w:pPr>
              <w:pStyle w:val="ListParagraph"/>
              <w:numPr>
                <w:ilvl w:val="0"/>
                <w:numId w:val="3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476DA31" w:rsidR="54C03CC0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llaborated with the onshore and offshore team to identify the scope of User story.</w:t>
            </w:r>
          </w:p>
          <w:p w:rsidR="1CBD6AE4" w:rsidP="1C6A1CBB" w:rsidRDefault="1CBD6AE4" w14:paraId="137B8DE8" w14:textId="628778A1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3AD6522E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Played a key role in resolving production environment issues, particularly addressing the challenge of orders getting stuck.</w:t>
            </w:r>
          </w:p>
          <w:p w:rsidR="1CBD6AE4" w:rsidP="1C6A1CBB" w:rsidRDefault="1CBD6AE4" w14:paraId="32EFB759" w14:textId="4AF414E8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5A42A73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Enabled the integration of order and customer search functionalities via stored procedures, facilitating seamless collaboration within the team to enhance application functionality and integration.</w:t>
            </w:r>
          </w:p>
          <w:p w:rsidR="1CBD6AE4" w:rsidP="1C6A1CBB" w:rsidRDefault="1CBD6AE4" w14:paraId="0025649F" w14:textId="6B61E0B2">
            <w:pPr>
              <w:pStyle w:val="ListParagraph"/>
              <w:numPr>
                <w:ilvl w:val="0"/>
                <w:numId w:val="3"/>
              </w:numPr>
              <w:tabs>
                <w:tab w:val="left" w:leader="none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</w:pPr>
            <w:r w:rsidRPr="5B67839A" w:rsidR="5E165D85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Contributed to the implementation of Spring Security using JWT (JSON Web Token) for robust authentication and authorization in the application, collaborating effectively with the team.</w:t>
            </w:r>
          </w:p>
          <w:p w:rsidRPr="008D5D01" w:rsidR="008D5D01" w:rsidP="7476DA31" w:rsidRDefault="008D5D01" w14:paraId="248092BB" w14:textId="3F15DFD2">
            <w:pPr>
              <w:pStyle w:val="ListParagraph"/>
              <w:tabs>
                <w:tab w:val="left" w:pos="7920"/>
              </w:tabs>
              <w:spacing w:line="276" w:lineRule="auto"/>
              <w:ind w:left="810"/>
              <w:jc w:val="both"/>
              <w:rPr>
                <w:rFonts w:ascii="Cambria" w:hAnsi="Cambria" w:cs="Calibri" w:asciiTheme="majorAscii" w:hAnsiTheme="majorAscii" w:cstheme="minorAscii"/>
                <w:color w:val="000000"/>
                <w:sz w:val="18"/>
                <w:szCs w:val="18"/>
              </w:rPr>
            </w:pPr>
          </w:p>
          <w:p w:rsidRPr="008D3942" w:rsidR="008D5D01" w:rsidP="68652805" w:rsidRDefault="008D5D01" w14:paraId="7389C3DB" w14:textId="77777777">
            <w:pPr>
              <w:pStyle w:val="ListParagraph"/>
              <w:numPr>
                <w:ilvl w:val="0"/>
                <w:numId w:val="48"/>
              </w:numPr>
              <w:tabs>
                <w:tab w:val="left" w:pos="7920"/>
              </w:tabs>
              <w:spacing w:line="276" w:lineRule="auto"/>
              <w:ind w:left="360"/>
              <w:jc w:val="both"/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/>
                <w:sz w:val="18"/>
                <w:szCs w:val="18"/>
              </w:rPr>
            </w:pP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Projec</w:t>
            </w:r>
            <w:r w:rsidRPr="68652805" w:rsidR="1ED8B465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t Name</w:t>
            </w:r>
            <w:r w:rsidRPr="68652805" w:rsidR="26F2CB08">
              <w:rPr>
                <w:rFonts w:ascii="Cambria" w:hAnsi="Cambria" w:cs="Calibri" w:asciiTheme="majorAscii" w:hAnsiTheme="majorAscii" w:cstheme="minorAscii"/>
                <w:b w:val="1"/>
                <w:bCs w:val="1"/>
                <w:color w:val="000000" w:themeColor="text1" w:themeTint="FF" w:themeShade="FF"/>
                <w:sz w:val="18"/>
                <w:szCs w:val="18"/>
              </w:rPr>
              <w:t>: NIFI Development</w:t>
            </w:r>
          </w:p>
          <w:p w:rsidRPr="008D3942" w:rsidR="008D5D01" w:rsidP="006363D9" w:rsidRDefault="008D3942" w14:paraId="072BA40B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Java Developer</w:t>
            </w:r>
          </w:p>
          <w:p w:rsidRPr="008D3942" w:rsidR="008D5D01" w:rsidP="248AE28F" w:rsidRDefault="008D3942" w14:paraId="3040FAA9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248AE28F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248AE28F" w:rsidR="15AF1B2E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</w:t>
            </w:r>
            <w:r w:rsidRPr="248AE28F" w:rsidR="008D5D01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MySQL, Apache NIFI Framework, Git</w:t>
            </w:r>
            <w:r w:rsidRPr="248AE28F" w:rsidR="73902FA9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, Eclipse</w:t>
            </w:r>
          </w:p>
          <w:p w:rsidRPr="008D3942" w:rsidR="008D5D01" w:rsidP="006363D9" w:rsidRDefault="008D3942" w14:paraId="47DCF5DE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</w:t>
            </w:r>
            <w:r w:rsidRPr="008D3942" w:rsidR="008D5D01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: September 2022 – December 2022</w:t>
            </w:r>
          </w:p>
          <w:p w:rsidRPr="008D5D01" w:rsidR="008D5D01" w:rsidP="006363D9" w:rsidRDefault="008D5D01" w14:paraId="02D122A3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:rsidRPr="008D3942" w:rsidR="008D5D01" w:rsidP="7C2E2A84" w:rsidRDefault="6792A53B" w14:paraId="2C2A8AA7" w14:textId="77777777">
            <w:pPr>
              <w:pStyle w:val="ListParagraph"/>
              <w:numPr>
                <w:ilvl w:val="0"/>
                <w:numId w:val="4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:rsidRPr="008D5D01" w:rsidR="008D5D01" w:rsidP="006363D9" w:rsidRDefault="008D3942" w14:paraId="7715EE6D" w14:textId="77777777">
            <w:pPr>
              <w:pStyle w:val="ListParagraph"/>
              <w:tabs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8D3942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8D5D01" w:rsidR="008D5D01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:rsidR="008D3942" w:rsidP="7C2E2A84" w:rsidRDefault="6792A53B" w14:paraId="1F68C090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Worked as single team member in NIFI development project.</w:t>
            </w:r>
          </w:p>
          <w:p w:rsidR="008D3942" w:rsidP="7C2E2A84" w:rsidRDefault="6792A53B" w14:paraId="10B01C9F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Analyzing and understanding Client Requirements.</w:t>
            </w:r>
          </w:p>
          <w:p w:rsidR="008D3942" w:rsidP="7C2E2A84" w:rsidRDefault="5E0BD0D8" w14:paraId="4F46BE1A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Developing customized NIFI processors that can be used to convert the PDF/RTF file into Text files and store the converted plain text into MySQL database.</w:t>
            </w:r>
          </w:p>
          <w:p w:rsidR="008D3942" w:rsidP="7C2E2A84" w:rsidRDefault="5E0BD0D8" w14:paraId="67F7CA14" w14:textId="77777777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Included created customized NIFI processors into NIFI framework where user can select required processor and use it.</w:t>
            </w:r>
          </w:p>
          <w:p w:rsidRPr="002A2413" w:rsidR="00BC6191" w:rsidP="7476DA31" w:rsidRDefault="5E0BD0D8" w14:paraId="38131FD3" w14:textId="41E5377C">
            <w:pPr>
              <w:pStyle w:val="ListParagraph"/>
              <w:numPr>
                <w:ilvl w:val="0"/>
                <w:numId w:val="5"/>
              </w:numPr>
              <w:tabs>
                <w:tab w:val="left" w:pos="7920"/>
              </w:tabs>
              <w:spacing w:line="276" w:lineRule="auto"/>
              <w:ind w:left="806"/>
              <w:jc w:val="both"/>
              <w:rPr>
                <w:rFonts w:ascii="Cambria" w:hAnsi="Cambria" w:asciiTheme="majorAscii" w:hAnsiTheme="majorAscii"/>
                <w:color w:val="000000" w:themeColor="text1"/>
                <w:sz w:val="18"/>
                <w:szCs w:val="18"/>
              </w:rPr>
            </w:pPr>
            <w:r w:rsidRPr="7476DA31" w:rsidR="1F5E3EFD">
              <w:rPr>
                <w:rFonts w:ascii="Cambria" w:hAnsi="Cambria" w:asciiTheme="majorAscii" w:hAnsiTheme="majorAscii"/>
                <w:color w:val="000000" w:themeColor="text1" w:themeTint="FF" w:themeShade="FF"/>
                <w:sz w:val="18"/>
                <w:szCs w:val="18"/>
              </w:rPr>
              <w:t>Developed documentation for customized processors to help clients understand and use them.</w:t>
            </w:r>
          </w:p>
        </w:tc>
      </w:tr>
    </w:tbl>
    <w:p w:rsidR="0022391A" w:rsidP="006363D9" w:rsidRDefault="0022391A" w14:paraId="5606F019" w14:textId="77777777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 w:orient="portrait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OZI4PRw9" int2:invalidationBookmarkName="" int2:hashCode="yaKK5KLNW2xsXo" int2:id="G9H7UXT7">
      <int2:state int2:value="Rejected" int2:type="AugLoop_Text_Critique"/>
    </int2:bookmark>
    <int2:bookmark int2:bookmarkName="_Int_0LqO1Nog" int2:invalidationBookmarkName="" int2:hashCode="pPjzKye0vs0vJP" int2:id="0uKKk3ak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26" style="width:85.9pt;height:85.9pt" o:bullet="t" type="#_x0000_t75">
        <v:imagedata o:title="arrow circle" r:id="rId1"/>
      </v:shape>
    </w:pict>
  </w:numPicBullet>
  <w:abstractNum xmlns:w="http://schemas.openxmlformats.org/wordprocessingml/2006/main" w:abstractNumId="50">
    <w:nsid w:val="164dd5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40e0d0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66e846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aed42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">
    <w:nsid w:val="6603d27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nsid w:val="10d2cf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2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hint="default" w:ascii="Calibri" w:hAnsi="Calibri" w:cs="Times New Roman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4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hint="default" w:ascii="Symbol" w:hAnsi="Symbol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hint="default" w:ascii="Symbol" w:hAnsi="Symbol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hint="default" w:ascii="Symbol" w:hAnsi="Symbol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hint="default" w:ascii="Symbol" w:hAnsi="Symbol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hint="default" w:ascii="Symbol" w:hAnsi="Symbol"/>
      </w:rPr>
    </w:lvl>
  </w:abstractNum>
  <w:abstractNum w:abstractNumId="16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hint="default" w:ascii="Cambria" w:hAnsi="Cambria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hint="default" w:ascii="Wingdings" w:hAnsi="Wingdings"/>
      </w:rPr>
    </w:lvl>
  </w:abstractNum>
  <w:abstractNum w:abstractNumId="19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0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hint="default" w:ascii="Wingdings" w:hAnsi="Wingdings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4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25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7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29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0" w15:restartNumberingAfterBreak="0">
    <w:nsid w:val="41D371D0"/>
    <w:multiLevelType w:val="hybridMultilevel"/>
    <w:tmpl w:val="3EBE5172"/>
    <w:lvl w:ilvl="0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hint="default" w:ascii="Symbol" w:hAnsi="Symbol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hint="default" w:ascii="Symbol" w:hAnsi="Symbol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hint="default" w:ascii="Symbol" w:hAnsi="Symbol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hint="default" w:ascii="Symbol" w:hAnsi="Symbol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hint="default" w:ascii="Symbol" w:hAnsi="Symbol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hint="default" w:ascii="Symbol" w:hAnsi="Symbol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hint="default" w:ascii="Symbol" w:hAnsi="Symbol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hint="default" w:ascii="Symbol" w:hAnsi="Symbol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hint="default" w:ascii="Symbol" w:hAnsi="Symbol"/>
      </w:rPr>
    </w:lvl>
  </w:abstractNum>
  <w:abstractNum w:abstractNumId="31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3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4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5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hint="default" w:ascii="Wingdings" w:hAnsi="Wingdings"/>
      </w:rPr>
    </w:lvl>
  </w:abstractNum>
  <w:abstractNum w:abstractNumId="36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38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hint="default" w:ascii="Wingdings" w:hAnsi="Wingdings"/>
      </w:rPr>
    </w:lvl>
  </w:abstractNum>
  <w:abstractNum w:abstractNumId="39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hint="default" w:ascii="Wingdings 3" w:hAnsi="Wingdings 3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hint="default" w:ascii="Wingdings" w:hAnsi="Wingdings" w:cs="Courier New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hint="default" w:ascii="Wingdings" w:hAnsi="Wingdings"/>
      </w:rPr>
    </w:lvl>
  </w:abstractNum>
  <w:abstractNum w:abstractNumId="40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1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2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hint="default" w:ascii="Franklin Gothic Medium" w:hAnsi="Franklin Gothic Medium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43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4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hint="default" w:ascii="Liberation Serif" w:hAnsi="Liberation Serif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8">
    <w:abstractNumId w:val="50"/>
  </w:num>
  <w:num w:numId="47">
    <w:abstractNumId w:val="49"/>
  </w:num>
  <w:num w:numId="46">
    <w:abstractNumId w:val="48"/>
  </w:num>
  <w:num w:numId="45">
    <w:abstractNumId w:val="47"/>
  </w:num>
  <w:num w:numId="44">
    <w:abstractNumId w:val="46"/>
  </w:num>
  <w:num w:numId="43">
    <w:abstractNumId w:val="45"/>
  </w:num>
  <w:num w:numId="1" w16cid:durableId="280964876">
    <w:abstractNumId w:val="14"/>
  </w:num>
  <w:num w:numId="2" w16cid:durableId="310255440">
    <w:abstractNumId w:val="20"/>
  </w:num>
  <w:num w:numId="3" w16cid:durableId="1470779874">
    <w:abstractNumId w:val="44"/>
  </w:num>
  <w:num w:numId="4" w16cid:durableId="910698860">
    <w:abstractNumId w:val="27"/>
  </w:num>
  <w:num w:numId="5" w16cid:durableId="1345326625">
    <w:abstractNumId w:val="25"/>
  </w:num>
  <w:num w:numId="6" w16cid:durableId="1399477421">
    <w:abstractNumId w:val="38"/>
  </w:num>
  <w:num w:numId="7" w16cid:durableId="1812096428">
    <w:abstractNumId w:val="31"/>
  </w:num>
  <w:num w:numId="8" w16cid:durableId="625434512">
    <w:abstractNumId w:val="18"/>
  </w:num>
  <w:num w:numId="9" w16cid:durableId="1819303085">
    <w:abstractNumId w:val="30"/>
  </w:num>
  <w:num w:numId="10" w16cid:durableId="350685348">
    <w:abstractNumId w:val="28"/>
  </w:num>
  <w:num w:numId="11" w16cid:durableId="1181049870">
    <w:abstractNumId w:val="0"/>
  </w:num>
  <w:num w:numId="12" w16cid:durableId="1119953303">
    <w:abstractNumId w:val="16"/>
  </w:num>
  <w:num w:numId="13" w16cid:durableId="1035887238">
    <w:abstractNumId w:val="42"/>
  </w:num>
  <w:num w:numId="14" w16cid:durableId="946616653">
    <w:abstractNumId w:val="22"/>
  </w:num>
  <w:num w:numId="15" w16cid:durableId="1943143902">
    <w:abstractNumId w:val="6"/>
  </w:num>
  <w:num w:numId="16" w16cid:durableId="1656029206">
    <w:abstractNumId w:val="3"/>
  </w:num>
  <w:num w:numId="17" w16cid:durableId="1640961390">
    <w:abstractNumId w:val="1"/>
  </w:num>
  <w:num w:numId="18" w16cid:durableId="1472946238">
    <w:abstractNumId w:val="7"/>
  </w:num>
  <w:num w:numId="19" w16cid:durableId="2014646372">
    <w:abstractNumId w:val="32"/>
  </w:num>
  <w:num w:numId="20" w16cid:durableId="508564811">
    <w:abstractNumId w:val="13"/>
  </w:num>
  <w:num w:numId="21" w16cid:durableId="657613676">
    <w:abstractNumId w:val="21"/>
  </w:num>
  <w:num w:numId="22" w16cid:durableId="1596161368">
    <w:abstractNumId w:val="8"/>
  </w:num>
  <w:num w:numId="23" w16cid:durableId="25642534">
    <w:abstractNumId w:val="24"/>
  </w:num>
  <w:num w:numId="24" w16cid:durableId="1832137007">
    <w:abstractNumId w:val="41"/>
  </w:num>
  <w:num w:numId="25" w16cid:durableId="1990357502">
    <w:abstractNumId w:val="33"/>
  </w:num>
  <w:num w:numId="26" w16cid:durableId="356467765">
    <w:abstractNumId w:val="23"/>
  </w:num>
  <w:num w:numId="27" w16cid:durableId="297420780">
    <w:abstractNumId w:val="10"/>
  </w:num>
  <w:num w:numId="28" w16cid:durableId="1348827997">
    <w:abstractNumId w:val="43"/>
  </w:num>
  <w:num w:numId="29" w16cid:durableId="389114753">
    <w:abstractNumId w:val="17"/>
  </w:num>
  <w:num w:numId="30" w16cid:durableId="976645119">
    <w:abstractNumId w:val="36"/>
  </w:num>
  <w:num w:numId="31" w16cid:durableId="461119268">
    <w:abstractNumId w:val="35"/>
  </w:num>
  <w:num w:numId="32" w16cid:durableId="709887834">
    <w:abstractNumId w:val="34"/>
  </w:num>
  <w:num w:numId="33" w16cid:durableId="36056305">
    <w:abstractNumId w:val="12"/>
  </w:num>
  <w:num w:numId="34" w16cid:durableId="786656256">
    <w:abstractNumId w:val="39"/>
  </w:num>
  <w:num w:numId="35" w16cid:durableId="946083017">
    <w:abstractNumId w:val="9"/>
  </w:num>
  <w:num w:numId="36" w16cid:durableId="413090192">
    <w:abstractNumId w:val="26"/>
  </w:num>
  <w:num w:numId="37" w16cid:durableId="1301495384">
    <w:abstractNumId w:val="29"/>
  </w:num>
  <w:num w:numId="38" w16cid:durableId="596794058">
    <w:abstractNumId w:val="19"/>
  </w:num>
  <w:num w:numId="39" w16cid:durableId="193276162">
    <w:abstractNumId w:val="15"/>
  </w:num>
  <w:num w:numId="40" w16cid:durableId="1566841359">
    <w:abstractNumId w:val="11"/>
  </w:num>
  <w:num w:numId="41" w16cid:durableId="1418676200">
    <w:abstractNumId w:val="37"/>
  </w:num>
  <w:num w:numId="42" w16cid:durableId="1760365704">
    <w:abstractNumId w:val="4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revisionView w:inkAnnotations="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4217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C3D"/>
    <w:rsid w:val="0017176D"/>
    <w:rsid w:val="00171F41"/>
    <w:rsid w:val="0017289A"/>
    <w:rsid w:val="00172EC6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3E7D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8CD4"/>
    <w:rsid w:val="002D2154"/>
    <w:rsid w:val="002D2DAA"/>
    <w:rsid w:val="002D47A7"/>
    <w:rsid w:val="002D4955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FED"/>
    <w:rsid w:val="003B2879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10FB"/>
    <w:rsid w:val="0057128D"/>
    <w:rsid w:val="00573AB3"/>
    <w:rsid w:val="00573ED1"/>
    <w:rsid w:val="00575B41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67CB"/>
    <w:rsid w:val="005C756E"/>
    <w:rsid w:val="005D0553"/>
    <w:rsid w:val="005D0771"/>
    <w:rsid w:val="005D0FA4"/>
    <w:rsid w:val="005D1A8E"/>
    <w:rsid w:val="005D5FA3"/>
    <w:rsid w:val="005D6BEF"/>
    <w:rsid w:val="005E101E"/>
    <w:rsid w:val="005E18FA"/>
    <w:rsid w:val="005E25EA"/>
    <w:rsid w:val="005E298C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BD"/>
    <w:rsid w:val="006F03CD"/>
    <w:rsid w:val="006F066D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751F"/>
    <w:rsid w:val="00897543"/>
    <w:rsid w:val="008978EF"/>
    <w:rsid w:val="00897A42"/>
    <w:rsid w:val="00897ADF"/>
    <w:rsid w:val="008A371E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CA"/>
    <w:rsid w:val="009A6C65"/>
    <w:rsid w:val="009A6FCB"/>
    <w:rsid w:val="009A7A54"/>
    <w:rsid w:val="009B06C9"/>
    <w:rsid w:val="009B17D7"/>
    <w:rsid w:val="009B25AB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50C8"/>
    <w:rsid w:val="00AB6AFF"/>
    <w:rsid w:val="00AC05D4"/>
    <w:rsid w:val="00AC135A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6121"/>
    <w:rsid w:val="00AF68A8"/>
    <w:rsid w:val="00AF785F"/>
    <w:rsid w:val="00AF79E0"/>
    <w:rsid w:val="00AF7B5C"/>
    <w:rsid w:val="00B00280"/>
    <w:rsid w:val="00B0157C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799E"/>
    <w:rsid w:val="00BA7A8A"/>
    <w:rsid w:val="00BA7E9B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74F6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6548"/>
    <w:rsid w:val="00CD6E77"/>
    <w:rsid w:val="00CD7873"/>
    <w:rsid w:val="00CD7AB0"/>
    <w:rsid w:val="00CE03ED"/>
    <w:rsid w:val="00CE24B2"/>
    <w:rsid w:val="00CE2A18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1586"/>
    <w:rsid w:val="00D131F1"/>
    <w:rsid w:val="00D136E2"/>
    <w:rsid w:val="00D14013"/>
    <w:rsid w:val="00D147F9"/>
    <w:rsid w:val="00D15F93"/>
    <w:rsid w:val="00D17722"/>
    <w:rsid w:val="00D21859"/>
    <w:rsid w:val="00D21DC2"/>
    <w:rsid w:val="00D22070"/>
    <w:rsid w:val="00D232E1"/>
    <w:rsid w:val="00D23BDB"/>
    <w:rsid w:val="00D240BF"/>
    <w:rsid w:val="00D243D1"/>
    <w:rsid w:val="00D2502B"/>
    <w:rsid w:val="00D258A6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1591"/>
    <w:rsid w:val="00E43B00"/>
    <w:rsid w:val="00E4418F"/>
    <w:rsid w:val="00E45BC5"/>
    <w:rsid w:val="00E46972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755B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401E12E"/>
    <w:rsid w:val="0541B3B5"/>
    <w:rsid w:val="05D771AE"/>
    <w:rsid w:val="06134FCD"/>
    <w:rsid w:val="0630D0A2"/>
    <w:rsid w:val="06F99C57"/>
    <w:rsid w:val="072E04D7"/>
    <w:rsid w:val="073981F0"/>
    <w:rsid w:val="0770BC65"/>
    <w:rsid w:val="077720CC"/>
    <w:rsid w:val="0784BC76"/>
    <w:rsid w:val="07872FB3"/>
    <w:rsid w:val="079FADFC"/>
    <w:rsid w:val="07B7E041"/>
    <w:rsid w:val="07B89E73"/>
    <w:rsid w:val="080BA52D"/>
    <w:rsid w:val="08A1279C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1021096"/>
    <w:rsid w:val="1135F827"/>
    <w:rsid w:val="11472922"/>
    <w:rsid w:val="11A2D197"/>
    <w:rsid w:val="11CBBEA4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BA2594"/>
    <w:rsid w:val="17D325CB"/>
    <w:rsid w:val="17F790BB"/>
    <w:rsid w:val="1863E61D"/>
    <w:rsid w:val="18811EB4"/>
    <w:rsid w:val="19D84E81"/>
    <w:rsid w:val="19F859C5"/>
    <w:rsid w:val="1A13BE74"/>
    <w:rsid w:val="1BE91FB8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AE571B"/>
    <w:rsid w:val="26F2CB08"/>
    <w:rsid w:val="272B2E72"/>
    <w:rsid w:val="27D1FC79"/>
    <w:rsid w:val="27F51079"/>
    <w:rsid w:val="280B1236"/>
    <w:rsid w:val="2888A948"/>
    <w:rsid w:val="28AB3C28"/>
    <w:rsid w:val="298FBC82"/>
    <w:rsid w:val="298FC9D9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AE26F09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3A7115"/>
    <w:rsid w:val="55625ED5"/>
    <w:rsid w:val="5591CEBB"/>
    <w:rsid w:val="559F5354"/>
    <w:rsid w:val="55A42A73"/>
    <w:rsid w:val="55CE7E99"/>
    <w:rsid w:val="55D767C8"/>
    <w:rsid w:val="5677D081"/>
    <w:rsid w:val="56BCAF32"/>
    <w:rsid w:val="56E0247A"/>
    <w:rsid w:val="570129B5"/>
    <w:rsid w:val="5705C8E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D27D318"/>
    <w:rsid w:val="6DE9C213"/>
    <w:rsid w:val="6EF7F161"/>
    <w:rsid w:val="702AB48A"/>
    <w:rsid w:val="7050038F"/>
    <w:rsid w:val="70D54B11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2DC0C0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eastAsia="Calibri" w:cs="Times New Roman"/>
      <w:sz w:val="24"/>
      <w:szCs w:val="24"/>
    </w:rPr>
  </w:style>
  <w:style w:type="character" w:styleId="HeaderChar" w:customStyle="1">
    <w:name w:val="Header Char"/>
    <w:basedOn w:val="DefaultParagraphFont"/>
    <w:link w:val="Header"/>
    <w:rsid w:val="00E519A1"/>
    <w:rPr>
      <w:rFonts w:ascii="Times New Roman" w:hAnsi="Times New Roman" w:eastAsia="Calibri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AA3996"/>
  </w:style>
  <w:style w:type="character" w:styleId="Heading3Char" w:customStyle="1">
    <w:name w:val="Heading 3 Char"/>
    <w:basedOn w:val="DefaultParagraphFont"/>
    <w:link w:val="Heading3"/>
    <w:uiPriority w:val="9"/>
    <w:semiHidden/>
    <w:rsid w:val="004E5851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E5851"/>
  </w:style>
  <w:style w:type="paragraph" w:styleId="Achievement" w:customStyle="1">
    <w:name w:val="Achievement"/>
    <w:basedOn w:val="BodyText"/>
    <w:rsid w:val="004E5851"/>
    <w:pPr>
      <w:numPr>
        <w:numId w:val="6"/>
      </w:numPr>
      <w:spacing w:after="60" w:line="220" w:lineRule="atLeast"/>
      <w:jc w:val="both"/>
    </w:pPr>
    <w:rPr>
      <w:rFonts w:ascii="Arial" w:hAnsi="Arial" w:eastAsia="Batang" w:cs="Times New Roman"/>
      <w:spacing w:val="-5"/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rsid w:val="00846CBE"/>
    <w:rPr>
      <w:rFonts w:asciiTheme="majorHAnsi" w:hAnsiTheme="majorHAnsi" w:eastAsiaTheme="majorEastAsia" w:cstheme="majorBidi"/>
      <w:color w:val="365F91" w:themeColor="accent1" w:themeShade="BF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90011E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NormalBlack" w:customStyle="1">
    <w:name w:val="Normal + Black"/>
    <w:basedOn w:val="Normal"/>
    <w:rsid w:val="00DF4237"/>
    <w:pPr>
      <w:numPr>
        <w:numId w:val="7"/>
      </w:numPr>
      <w:spacing w:after="0" w:line="240" w:lineRule="auto"/>
    </w:pPr>
    <w:rPr>
      <w:rFonts w:ascii="Times New Roman" w:hAnsi="Times New Roman" w:eastAsia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styleId="WW8Num2z1" w:customStyle="1">
    <w:name w:val="WW8Num2z1"/>
    <w:rsid w:val="009E5257"/>
    <w:rPr>
      <w:rFonts w:ascii="Courier New" w:hAnsi="Courier New" w:cs="Courier New"/>
    </w:rPr>
  </w:style>
  <w:style w:type="character" w:styleId="WW8Num4z1" w:customStyle="1">
    <w:name w:val="WW8Num4z1"/>
    <w:rsid w:val="009E5257"/>
    <w:rPr>
      <w:rFonts w:ascii="Courier New" w:hAnsi="Courier New" w:cs="Courier New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5220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styleId="rvts58" w:customStyle="1">
    <w:name w:val="rvts58"/>
    <w:rsid w:val="002B0647"/>
  </w:style>
  <w:style w:type="character" w:styleId="WW8Num6z0" w:customStyle="1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1"/>
      </w:numPr>
      <w:spacing w:before="120" w:after="0" w:line="240" w:lineRule="auto"/>
    </w:pPr>
    <w:rPr>
      <w:rFonts w:ascii="Verdana" w:hAnsi="Verdana" w:eastAsia="Times New Roman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microsoft.com/office/2020/10/relationships/intelligence" Target="intelligence2.xml" Id="rId9" /><Relationship Type="http://schemas.openxmlformats.org/officeDocument/2006/relationships/hyperlink" Target="mailto:nanipallapu369@gmail.com" TargetMode="External" Id="R88f7d685fff04a9d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Preeti Arora</dc:creator>
  <lastModifiedBy>Pallapu, Nanibabu</lastModifiedBy>
  <revision>9</revision>
  <lastPrinted>2023-11-30T16:33:00.0000000Z</lastPrinted>
  <dcterms:created xsi:type="dcterms:W3CDTF">2024-02-14T11:55:00.0000000Z</dcterms:created>
  <dcterms:modified xsi:type="dcterms:W3CDTF">2024-04-23T14:10:53.5378974Z</dcterms:modified>
</coreProperties>
</file>